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2DEE6" w14:textId="0991A523" w:rsidR="00E236E7" w:rsidRPr="00E236E7" w:rsidRDefault="00E236E7" w:rsidP="00E236E7">
      <w:pPr>
        <w:spacing w:line="276" w:lineRule="auto"/>
        <w:rPr>
          <w:rFonts w:ascii="Gotham" w:hAnsi="Gotham"/>
          <w:b/>
          <w:bCs/>
          <w:sz w:val="28"/>
          <w:szCs w:val="28"/>
        </w:rPr>
      </w:pPr>
      <w:r w:rsidRPr="00E236E7">
        <w:rPr>
          <w:rFonts w:ascii="Gotham" w:hAnsi="Gotham"/>
          <w:b/>
          <w:bCs/>
          <w:sz w:val="28"/>
          <w:szCs w:val="28"/>
        </w:rPr>
        <w:t>LOCAL COUNCIL A</w:t>
      </w:r>
      <w:r w:rsidR="004F7086">
        <w:rPr>
          <w:rFonts w:ascii="Gotham" w:hAnsi="Gotham"/>
          <w:b/>
          <w:bCs/>
          <w:sz w:val="28"/>
          <w:szCs w:val="28"/>
        </w:rPr>
        <w:t xml:space="preserve">WARD SCHEME | ASSESSMENT FORM </w:t>
      </w:r>
      <w:bookmarkStart w:id="0" w:name="_GoBack"/>
      <w:bookmarkEnd w:id="0"/>
    </w:p>
    <w:p w14:paraId="09E7A15A" w14:textId="1625BEDB" w:rsidR="00E236E7" w:rsidRDefault="00E236E7" w:rsidP="00E236E7">
      <w:pPr>
        <w:spacing w:line="276" w:lineRule="auto"/>
        <w:rPr>
          <w:rFonts w:ascii="Gotham Book" w:hAnsi="Gotham Book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11261"/>
      </w:tblGrid>
      <w:tr w:rsidR="00E236E7" w14:paraId="7131D5FE" w14:textId="77777777" w:rsidTr="00E236E7">
        <w:tc>
          <w:tcPr>
            <w:tcW w:w="2689" w:type="dxa"/>
          </w:tcPr>
          <w:p w14:paraId="5589EEB4" w14:textId="7623991B" w:rsidR="00E236E7" w:rsidRPr="00E236E7" w:rsidRDefault="00E236E7" w:rsidP="006B7011">
            <w:pPr>
              <w:spacing w:before="240" w:after="240" w:line="276" w:lineRule="auto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E236E7">
              <w:rPr>
                <w:rFonts w:ascii="Gotham" w:hAnsi="Gotham"/>
                <w:b/>
                <w:bCs/>
                <w:sz w:val="22"/>
                <w:szCs w:val="22"/>
              </w:rPr>
              <w:t>Name of council</w:t>
            </w:r>
          </w:p>
        </w:tc>
        <w:tc>
          <w:tcPr>
            <w:tcW w:w="11261" w:type="dxa"/>
          </w:tcPr>
          <w:p w14:paraId="279744A9" w14:textId="09EC0DD6" w:rsidR="00E236E7" w:rsidRDefault="00E236E7" w:rsidP="006B7011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E236E7" w14:paraId="09DA835C" w14:textId="77777777" w:rsidTr="00E236E7">
        <w:tc>
          <w:tcPr>
            <w:tcW w:w="2689" w:type="dxa"/>
          </w:tcPr>
          <w:p w14:paraId="1FEB5FDF" w14:textId="4EB5A249" w:rsidR="00E236E7" w:rsidRPr="00E236E7" w:rsidRDefault="00E236E7" w:rsidP="006B7011">
            <w:pPr>
              <w:spacing w:before="240" w:after="240" w:line="276" w:lineRule="auto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E236E7">
              <w:rPr>
                <w:rFonts w:ascii="Gotham" w:hAnsi="Gotham"/>
                <w:b/>
                <w:bCs/>
                <w:sz w:val="22"/>
                <w:szCs w:val="22"/>
              </w:rPr>
              <w:t>Name of assessor</w:t>
            </w:r>
          </w:p>
        </w:tc>
        <w:tc>
          <w:tcPr>
            <w:tcW w:w="11261" w:type="dxa"/>
          </w:tcPr>
          <w:p w14:paraId="23C9A563" w14:textId="1E4CF052" w:rsidR="00E236E7" w:rsidRDefault="00E236E7" w:rsidP="006B7011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E236E7" w14:paraId="0504DF68" w14:textId="77777777" w:rsidTr="00E236E7">
        <w:tc>
          <w:tcPr>
            <w:tcW w:w="2689" w:type="dxa"/>
          </w:tcPr>
          <w:p w14:paraId="4659D8DD" w14:textId="291F9F91" w:rsidR="00E236E7" w:rsidRPr="00E236E7" w:rsidRDefault="00E236E7" w:rsidP="006B7011">
            <w:pPr>
              <w:spacing w:before="240" w:after="240" w:line="276" w:lineRule="auto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E236E7">
              <w:rPr>
                <w:rFonts w:ascii="Gotham" w:hAnsi="Gotham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11261" w:type="dxa"/>
          </w:tcPr>
          <w:p w14:paraId="7FE165A1" w14:textId="7E5B71D4" w:rsidR="00E236E7" w:rsidRDefault="00E236E7" w:rsidP="006B7011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</w:tbl>
    <w:p w14:paraId="4117A423" w14:textId="77777777" w:rsidR="00E236E7" w:rsidRDefault="00E236E7" w:rsidP="00E236E7">
      <w:pPr>
        <w:spacing w:line="276" w:lineRule="auto"/>
        <w:rPr>
          <w:rFonts w:ascii="Gotham Book" w:hAnsi="Gotham Book"/>
          <w:sz w:val="22"/>
          <w:szCs w:val="22"/>
        </w:rPr>
      </w:pPr>
    </w:p>
    <w:p w14:paraId="1440F2CE" w14:textId="503EAE54" w:rsidR="00E2216A" w:rsidRPr="00E2216A" w:rsidRDefault="00E2216A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  <w:r w:rsidRPr="00E2216A">
        <w:rPr>
          <w:rFonts w:ascii="Gotham" w:hAnsi="Gotham"/>
          <w:b/>
          <w:bCs/>
          <w:sz w:val="22"/>
          <w:szCs w:val="22"/>
        </w:rPr>
        <w:t>Instructions</w:t>
      </w:r>
    </w:p>
    <w:p w14:paraId="5912DCCD" w14:textId="77777777" w:rsidR="00E2216A" w:rsidRDefault="00E2216A" w:rsidP="006C3C13">
      <w:pPr>
        <w:spacing w:line="276" w:lineRule="auto"/>
        <w:rPr>
          <w:rFonts w:ascii="Gotham Book" w:hAnsi="Gotham Book"/>
          <w:sz w:val="22"/>
          <w:szCs w:val="22"/>
        </w:rPr>
      </w:pPr>
    </w:p>
    <w:p w14:paraId="65525D5F" w14:textId="1AAF7B1E" w:rsidR="00626943" w:rsidRPr="00626943" w:rsidRDefault="00626943" w:rsidP="006C3C13">
      <w:pPr>
        <w:spacing w:line="276" w:lineRule="auto"/>
        <w:rPr>
          <w:rFonts w:ascii="Gotham Book" w:hAnsi="Gotham Book"/>
          <w:sz w:val="22"/>
          <w:szCs w:val="22"/>
        </w:rPr>
      </w:pPr>
      <w:r w:rsidRPr="00626943">
        <w:rPr>
          <w:rFonts w:ascii="Gotham Book" w:hAnsi="Gotham Book"/>
          <w:sz w:val="22"/>
          <w:szCs w:val="22"/>
        </w:rPr>
        <w:t>Please place an X in the box corresponding to the appropriate outcome for each of the criteria. If any criteria are partially met then a comment is needed to explain this. Otherwise comments are optional. Please keep comments brief and constructive, as they will be provided as feedback to the council.</w:t>
      </w:r>
    </w:p>
    <w:p w14:paraId="144D3E4C" w14:textId="4667A11F" w:rsidR="00626943" w:rsidRPr="00626943" w:rsidRDefault="00626943" w:rsidP="00CE77E8">
      <w:pPr>
        <w:spacing w:before="240" w:line="276" w:lineRule="auto"/>
        <w:rPr>
          <w:rFonts w:ascii="Gotham" w:hAnsi="Gotham"/>
          <w:b/>
          <w:bCs/>
          <w:sz w:val="22"/>
          <w:szCs w:val="22"/>
        </w:rPr>
      </w:pPr>
      <w:r w:rsidRPr="00626943">
        <w:rPr>
          <w:rFonts w:ascii="Gotham" w:hAnsi="Gotham"/>
          <w:b/>
          <w:bCs/>
          <w:sz w:val="22"/>
          <w:szCs w:val="22"/>
        </w:rPr>
        <w:t>The Foundation Award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2288"/>
        <w:gridCol w:w="826"/>
        <w:gridCol w:w="709"/>
        <w:gridCol w:w="1474"/>
        <w:gridCol w:w="1701"/>
        <w:gridCol w:w="7031"/>
      </w:tblGrid>
      <w:tr w:rsidR="008B1CCA" w:rsidRPr="00626943" w14:paraId="7FD2FC88" w14:textId="77777777" w:rsidTr="006B7011">
        <w:trPr>
          <w:tblHeader/>
        </w:trPr>
        <w:tc>
          <w:tcPr>
            <w:tcW w:w="2288" w:type="dxa"/>
            <w:vAlign w:val="center"/>
          </w:tcPr>
          <w:p w14:paraId="2D46DB9F" w14:textId="77777777" w:rsidR="00626943" w:rsidRPr="00626943" w:rsidRDefault="00626943" w:rsidP="006C3C13">
            <w:pPr>
              <w:spacing w:line="276" w:lineRule="auto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Criteria</w:t>
            </w:r>
          </w:p>
        </w:tc>
        <w:tc>
          <w:tcPr>
            <w:tcW w:w="826" w:type="dxa"/>
            <w:vAlign w:val="center"/>
          </w:tcPr>
          <w:p w14:paraId="12642FF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Met</w:t>
            </w:r>
          </w:p>
        </w:tc>
        <w:tc>
          <w:tcPr>
            <w:tcW w:w="709" w:type="dxa"/>
            <w:vAlign w:val="center"/>
          </w:tcPr>
          <w:p w14:paraId="288FE77A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Not met</w:t>
            </w:r>
          </w:p>
        </w:tc>
        <w:tc>
          <w:tcPr>
            <w:tcW w:w="1474" w:type="dxa"/>
            <w:vAlign w:val="center"/>
          </w:tcPr>
          <w:p w14:paraId="33AFEC4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Partially met and accepted</w:t>
            </w:r>
          </w:p>
        </w:tc>
        <w:tc>
          <w:tcPr>
            <w:tcW w:w="1701" w:type="dxa"/>
            <w:vAlign w:val="center"/>
          </w:tcPr>
          <w:p w14:paraId="7F07C856" w14:textId="66943465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 xml:space="preserve">Partially met </w:t>
            </w:r>
            <w:r w:rsidR="006B7011">
              <w:rPr>
                <w:rFonts w:ascii="Gotham" w:hAnsi="Gotham"/>
                <w:b/>
                <w:bCs/>
                <w:sz w:val="22"/>
                <w:szCs w:val="22"/>
              </w:rPr>
              <w:t>&amp;</w:t>
            </w: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 xml:space="preserve"> not accepted</w:t>
            </w:r>
          </w:p>
        </w:tc>
        <w:tc>
          <w:tcPr>
            <w:tcW w:w="7031" w:type="dxa"/>
            <w:vAlign w:val="center"/>
          </w:tcPr>
          <w:p w14:paraId="689D911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Comments</w:t>
            </w:r>
          </w:p>
        </w:tc>
      </w:tr>
      <w:tr w:rsidR="00D92195" w:rsidRPr="00626943" w14:paraId="581FAA35" w14:textId="77777777" w:rsidTr="006B7011">
        <w:tc>
          <w:tcPr>
            <w:tcW w:w="14029" w:type="dxa"/>
            <w:gridSpan w:val="6"/>
            <w:vAlign w:val="center"/>
          </w:tcPr>
          <w:p w14:paraId="707BCACA" w14:textId="46CACC93" w:rsidR="00D92195" w:rsidRPr="00CE77E8" w:rsidRDefault="00D92195" w:rsidP="00CE77E8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  <w:r w:rsidRPr="00626943">
              <w:rPr>
                <w:rFonts w:ascii="Gotham Book" w:hAnsi="Gotham Book"/>
                <w:sz w:val="22"/>
                <w:szCs w:val="22"/>
              </w:rPr>
              <w:t>The council confirms by resolution at a full council meeting that it publishes online:</w:t>
            </w:r>
          </w:p>
        </w:tc>
      </w:tr>
      <w:tr w:rsidR="008B1CCA" w:rsidRPr="00626943" w14:paraId="398CD99E" w14:textId="77777777" w:rsidTr="006B7011">
        <w:tc>
          <w:tcPr>
            <w:tcW w:w="2288" w:type="dxa"/>
            <w:vAlign w:val="center"/>
          </w:tcPr>
          <w:p w14:paraId="5C2EF8EC" w14:textId="05B3AF18" w:rsidR="008B1CCA" w:rsidRPr="00626943" w:rsidRDefault="00626943" w:rsidP="008B1CCA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626943">
              <w:rPr>
                <w:rFonts w:ascii="Gotham Book" w:hAnsi="Gotham Book"/>
                <w:sz w:val="22"/>
                <w:szCs w:val="22"/>
              </w:rPr>
              <w:t>1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626943">
              <w:rPr>
                <w:rFonts w:ascii="Gotham Book" w:hAnsi="Gotham Book"/>
                <w:sz w:val="22"/>
                <w:szCs w:val="22"/>
              </w:rPr>
              <w:t xml:space="preserve">Its standing orders </w:t>
            </w:r>
          </w:p>
        </w:tc>
        <w:tc>
          <w:tcPr>
            <w:tcW w:w="826" w:type="dxa"/>
            <w:vAlign w:val="center"/>
          </w:tcPr>
          <w:p w14:paraId="111057F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B0B7D9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2DDE20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535B82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08E7A40A" w14:textId="3D34F294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068A2F6B" w14:textId="77777777" w:rsidTr="006B7011">
        <w:tc>
          <w:tcPr>
            <w:tcW w:w="2288" w:type="dxa"/>
            <w:vAlign w:val="center"/>
          </w:tcPr>
          <w:p w14:paraId="061E1F8A" w14:textId="6DB687A1" w:rsidR="008B1CCA" w:rsidRPr="00626943" w:rsidRDefault="008B1CCA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lastRenderedPageBreak/>
              <w:t xml:space="preserve">2) Its financial regulations </w:t>
            </w:r>
          </w:p>
        </w:tc>
        <w:tc>
          <w:tcPr>
            <w:tcW w:w="826" w:type="dxa"/>
            <w:vAlign w:val="center"/>
          </w:tcPr>
          <w:p w14:paraId="4CAC9FD0" w14:textId="77777777" w:rsidR="008B1CCA" w:rsidRPr="00626943" w:rsidRDefault="008B1CCA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57BCEA0" w14:textId="77777777" w:rsidR="008B1CCA" w:rsidRPr="00626943" w:rsidRDefault="008B1CCA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B27E5B" w14:textId="77777777" w:rsidR="008B1CCA" w:rsidRPr="00626943" w:rsidRDefault="008B1CCA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FA645AB" w14:textId="77777777" w:rsidR="008B1CCA" w:rsidRPr="00626943" w:rsidRDefault="008B1CCA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08CB9E72" w14:textId="77777777" w:rsidR="008B1CCA" w:rsidRPr="00626943" w:rsidRDefault="008B1CCA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7D5A4EE9" w14:textId="77777777" w:rsidTr="006B7011">
        <w:tc>
          <w:tcPr>
            <w:tcW w:w="2288" w:type="dxa"/>
            <w:vAlign w:val="center"/>
          </w:tcPr>
          <w:p w14:paraId="6B854EE6" w14:textId="0CCBC149" w:rsidR="00626943" w:rsidRPr="00626943" w:rsidRDefault="008B1CCA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3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Its Code of Conduct and a link to councillors’ registers of interests</w:t>
            </w:r>
          </w:p>
        </w:tc>
        <w:tc>
          <w:tcPr>
            <w:tcW w:w="826" w:type="dxa"/>
            <w:vAlign w:val="center"/>
          </w:tcPr>
          <w:p w14:paraId="7430B8D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C30613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70EECC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29E47B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1D310A06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59E2C654" w14:textId="77777777" w:rsidTr="006B7011">
        <w:tc>
          <w:tcPr>
            <w:tcW w:w="2288" w:type="dxa"/>
            <w:vAlign w:val="center"/>
          </w:tcPr>
          <w:p w14:paraId="0C922C78" w14:textId="700DAA4D" w:rsidR="00626943" w:rsidRPr="00626943" w:rsidRDefault="008B1CCA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4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Its publication scheme</w:t>
            </w:r>
          </w:p>
        </w:tc>
        <w:tc>
          <w:tcPr>
            <w:tcW w:w="826" w:type="dxa"/>
            <w:vAlign w:val="center"/>
          </w:tcPr>
          <w:p w14:paraId="5EC0B9C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2A309D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3BE3A9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3DA0AB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2ED91AB8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532FFAB2" w14:textId="77777777" w:rsidTr="006B7011">
        <w:tc>
          <w:tcPr>
            <w:tcW w:w="2288" w:type="dxa"/>
            <w:vAlign w:val="center"/>
          </w:tcPr>
          <w:p w14:paraId="6BDF7B46" w14:textId="7F1DA76F" w:rsidR="00626943" w:rsidRPr="00626943" w:rsidRDefault="008B1CCA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5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Its last annual return</w:t>
            </w:r>
          </w:p>
        </w:tc>
        <w:tc>
          <w:tcPr>
            <w:tcW w:w="826" w:type="dxa"/>
            <w:vAlign w:val="center"/>
          </w:tcPr>
          <w:p w14:paraId="778928CF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3EF7B1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55319B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00E904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19C26F2E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701F1B6C" w14:textId="77777777" w:rsidTr="006B7011">
        <w:tc>
          <w:tcPr>
            <w:tcW w:w="2288" w:type="dxa"/>
            <w:vAlign w:val="center"/>
          </w:tcPr>
          <w:p w14:paraId="72B16756" w14:textId="284191D2" w:rsidR="00626943" w:rsidRPr="00626943" w:rsidRDefault="008B1CCA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6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Transparent information about council payments</w:t>
            </w:r>
          </w:p>
        </w:tc>
        <w:tc>
          <w:tcPr>
            <w:tcW w:w="826" w:type="dxa"/>
            <w:vAlign w:val="center"/>
          </w:tcPr>
          <w:p w14:paraId="1AD644E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91F2D8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C21C64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6C00A1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304F5FE8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0048CD2F" w14:textId="77777777" w:rsidTr="006B7011">
        <w:tc>
          <w:tcPr>
            <w:tcW w:w="2288" w:type="dxa"/>
            <w:vAlign w:val="center"/>
          </w:tcPr>
          <w:p w14:paraId="746BFDC2" w14:textId="0C87B614" w:rsidR="00626943" w:rsidRPr="00626943" w:rsidRDefault="005C21AC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7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A calendar of all meetings including the annual meeting of electors</w:t>
            </w:r>
          </w:p>
        </w:tc>
        <w:tc>
          <w:tcPr>
            <w:tcW w:w="826" w:type="dxa"/>
            <w:vAlign w:val="center"/>
          </w:tcPr>
          <w:p w14:paraId="6DF301A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E94099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04195B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F186FF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478CD15E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42859BF0" w14:textId="77777777" w:rsidTr="006B7011">
        <w:tc>
          <w:tcPr>
            <w:tcW w:w="2288" w:type="dxa"/>
            <w:vAlign w:val="center"/>
          </w:tcPr>
          <w:p w14:paraId="03F422E0" w14:textId="14074AC8" w:rsidR="00626943" w:rsidRPr="00626943" w:rsidRDefault="005C21AC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8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 xml:space="preserve">Minutes for at least one year of full council meetings and (if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lastRenderedPageBreak/>
              <w:t>relevant) all committee and sub-committee meetings</w:t>
            </w:r>
          </w:p>
        </w:tc>
        <w:tc>
          <w:tcPr>
            <w:tcW w:w="826" w:type="dxa"/>
            <w:vAlign w:val="center"/>
          </w:tcPr>
          <w:p w14:paraId="47EA919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CE0282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E705E9F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7EAAB1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50B17295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4709F9AD" w14:textId="77777777" w:rsidTr="006B7011">
        <w:tc>
          <w:tcPr>
            <w:tcW w:w="2288" w:type="dxa"/>
            <w:vAlign w:val="center"/>
          </w:tcPr>
          <w:p w14:paraId="1ABC2FEA" w14:textId="5110B27F" w:rsidR="00626943" w:rsidRPr="00626943" w:rsidRDefault="00F77BC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9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Current agendas</w:t>
            </w:r>
          </w:p>
        </w:tc>
        <w:tc>
          <w:tcPr>
            <w:tcW w:w="826" w:type="dxa"/>
            <w:vAlign w:val="center"/>
          </w:tcPr>
          <w:p w14:paraId="4086E2C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1B78E3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D6BEB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E5F9FA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457C27A7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11BD7960" w14:textId="77777777" w:rsidTr="006B7011">
        <w:tc>
          <w:tcPr>
            <w:tcW w:w="2288" w:type="dxa"/>
            <w:vAlign w:val="center"/>
          </w:tcPr>
          <w:p w14:paraId="64BC2AAD" w14:textId="2FA6301A" w:rsidR="00626943" w:rsidRPr="00626943" w:rsidRDefault="00021E56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0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The budget and precept information for the current or next financial year</w:t>
            </w:r>
          </w:p>
        </w:tc>
        <w:tc>
          <w:tcPr>
            <w:tcW w:w="826" w:type="dxa"/>
            <w:vAlign w:val="center"/>
          </w:tcPr>
          <w:p w14:paraId="21BE1DF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59074E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1E0C80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765E0A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6A67232E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1560C80E" w14:textId="77777777" w:rsidTr="006B7011">
        <w:tc>
          <w:tcPr>
            <w:tcW w:w="2288" w:type="dxa"/>
            <w:vAlign w:val="center"/>
          </w:tcPr>
          <w:p w14:paraId="2CE60D4D" w14:textId="7B3C443B" w:rsidR="00626943" w:rsidRPr="00626943" w:rsidRDefault="00021E56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1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Its complaints procedure</w:t>
            </w:r>
          </w:p>
        </w:tc>
        <w:tc>
          <w:tcPr>
            <w:tcW w:w="826" w:type="dxa"/>
            <w:vAlign w:val="center"/>
          </w:tcPr>
          <w:p w14:paraId="10990A0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A21A9B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877E9A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B4AA8C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4A395AE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94E85" w:rsidRPr="00626943" w14:paraId="36623FF1" w14:textId="77777777" w:rsidTr="006B7011">
        <w:tc>
          <w:tcPr>
            <w:tcW w:w="2288" w:type="dxa"/>
            <w:vAlign w:val="center"/>
          </w:tcPr>
          <w:p w14:paraId="074EF396" w14:textId="425850B6" w:rsidR="00694E85" w:rsidRDefault="00694E85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 xml:space="preserve">12) Its accessibility statement </w:t>
            </w:r>
          </w:p>
        </w:tc>
        <w:tc>
          <w:tcPr>
            <w:tcW w:w="826" w:type="dxa"/>
            <w:vAlign w:val="center"/>
          </w:tcPr>
          <w:p w14:paraId="7AE36AC6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184315C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7663A9D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7E3689C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2A310A3B" w14:textId="77777777" w:rsidR="00694E85" w:rsidRPr="00626943" w:rsidRDefault="00694E85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94E85" w:rsidRPr="00626943" w14:paraId="5B69927F" w14:textId="77777777" w:rsidTr="006B7011">
        <w:tc>
          <w:tcPr>
            <w:tcW w:w="2288" w:type="dxa"/>
            <w:vAlign w:val="center"/>
          </w:tcPr>
          <w:p w14:paraId="7DB01EB3" w14:textId="40DC137D" w:rsidR="00694E85" w:rsidRDefault="00694E85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3) Its privacy notice</w:t>
            </w:r>
          </w:p>
        </w:tc>
        <w:tc>
          <w:tcPr>
            <w:tcW w:w="826" w:type="dxa"/>
            <w:vAlign w:val="center"/>
          </w:tcPr>
          <w:p w14:paraId="6896BDA6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9F6769F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F31B27C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09941A6" w14:textId="77777777" w:rsidR="00694E85" w:rsidRPr="00626943" w:rsidRDefault="00694E85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027847DD" w14:textId="77777777" w:rsidR="00694E85" w:rsidRPr="00626943" w:rsidRDefault="00694E85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31F2A498" w14:textId="77777777" w:rsidTr="006B7011">
        <w:tc>
          <w:tcPr>
            <w:tcW w:w="2288" w:type="dxa"/>
            <w:vAlign w:val="center"/>
          </w:tcPr>
          <w:p w14:paraId="3CE771CA" w14:textId="03FD6DE0" w:rsidR="00626943" w:rsidRPr="00626943" w:rsidRDefault="00160DA5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4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Council contact details and councillor information in line with the</w:t>
            </w:r>
            <w:r w:rsidR="00F054FE">
              <w:rPr>
                <w:rFonts w:ascii="Gotham Book" w:hAnsi="Gotham Book"/>
                <w:sz w:val="22"/>
                <w:szCs w:val="22"/>
              </w:rPr>
              <w:t xml:space="preserve">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transparency code</w:t>
            </w:r>
          </w:p>
        </w:tc>
        <w:tc>
          <w:tcPr>
            <w:tcW w:w="826" w:type="dxa"/>
            <w:vAlign w:val="center"/>
          </w:tcPr>
          <w:p w14:paraId="16052EC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FE013F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26B6AE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DF1479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0C54F2C8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6C48AA8E" w14:textId="77777777" w:rsidTr="006B7011">
        <w:tc>
          <w:tcPr>
            <w:tcW w:w="2288" w:type="dxa"/>
            <w:vAlign w:val="center"/>
          </w:tcPr>
          <w:p w14:paraId="44A12F10" w14:textId="74460D46" w:rsidR="00626943" w:rsidRPr="00626943" w:rsidRDefault="00160DA5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lastRenderedPageBreak/>
              <w:t>15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Its action plan for the current year</w:t>
            </w:r>
          </w:p>
        </w:tc>
        <w:tc>
          <w:tcPr>
            <w:tcW w:w="826" w:type="dxa"/>
            <w:vAlign w:val="center"/>
          </w:tcPr>
          <w:p w14:paraId="76975C7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7C3316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64AECC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3693B4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7714994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7477A19C" w14:textId="77777777" w:rsidTr="006B7011">
        <w:tc>
          <w:tcPr>
            <w:tcW w:w="2288" w:type="dxa"/>
            <w:vAlign w:val="center"/>
          </w:tcPr>
          <w:p w14:paraId="3AC3F64F" w14:textId="333A27C9" w:rsidR="00626943" w:rsidRPr="00626943" w:rsidRDefault="009C01FF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6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Evidence of consulting the community</w:t>
            </w:r>
          </w:p>
        </w:tc>
        <w:tc>
          <w:tcPr>
            <w:tcW w:w="826" w:type="dxa"/>
            <w:vAlign w:val="center"/>
          </w:tcPr>
          <w:p w14:paraId="0ACCFDC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52FB2C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1EA31B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08226F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2C1D209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7F2987D8" w14:textId="77777777" w:rsidTr="006B7011">
        <w:tc>
          <w:tcPr>
            <w:tcW w:w="2288" w:type="dxa"/>
            <w:vAlign w:val="center"/>
          </w:tcPr>
          <w:p w14:paraId="2C7FC154" w14:textId="3336FF00" w:rsidR="00626943" w:rsidRPr="00626943" w:rsidRDefault="00B62626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7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Publicity advertising council activities</w:t>
            </w:r>
          </w:p>
        </w:tc>
        <w:tc>
          <w:tcPr>
            <w:tcW w:w="826" w:type="dxa"/>
            <w:vAlign w:val="center"/>
          </w:tcPr>
          <w:p w14:paraId="3C287D7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862492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D9D078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C35AB7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71FFD8B5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1DED2F42" w14:textId="77777777" w:rsidTr="006B7011">
        <w:tc>
          <w:tcPr>
            <w:tcW w:w="2288" w:type="dxa"/>
            <w:vAlign w:val="center"/>
          </w:tcPr>
          <w:p w14:paraId="774D5F7A" w14:textId="53182525" w:rsidR="00626943" w:rsidRPr="00626943" w:rsidRDefault="00B62626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8</w:t>
            </w:r>
            <w:r w:rsidR="00626943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Evidence of participating in town and country planning</w:t>
            </w:r>
          </w:p>
        </w:tc>
        <w:tc>
          <w:tcPr>
            <w:tcW w:w="826" w:type="dxa"/>
            <w:vAlign w:val="center"/>
          </w:tcPr>
          <w:p w14:paraId="6E54CED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68F1FB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BC15A3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3AEF7E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2A691F9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01C333B3" w14:textId="77777777" w:rsidTr="006B7011">
        <w:tc>
          <w:tcPr>
            <w:tcW w:w="14029" w:type="dxa"/>
            <w:gridSpan w:val="6"/>
            <w:vAlign w:val="center"/>
          </w:tcPr>
          <w:p w14:paraId="5870FDBD" w14:textId="6D16FF90" w:rsidR="00626943" w:rsidRPr="00626943" w:rsidRDefault="00626943" w:rsidP="00CE77E8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  <w:r w:rsidRPr="00626943">
              <w:rPr>
                <w:rFonts w:ascii="Gotham Book" w:hAnsi="Gotham Book"/>
                <w:sz w:val="22"/>
                <w:szCs w:val="22"/>
              </w:rPr>
              <w:t>The council also confirms by resolution at a full council meeting that it has:</w:t>
            </w:r>
          </w:p>
        </w:tc>
      </w:tr>
      <w:tr w:rsidR="008B1CCA" w:rsidRPr="00626943" w14:paraId="0F22EF34" w14:textId="77777777" w:rsidTr="006B7011">
        <w:tc>
          <w:tcPr>
            <w:tcW w:w="2288" w:type="dxa"/>
            <w:vAlign w:val="center"/>
          </w:tcPr>
          <w:p w14:paraId="38A30D0E" w14:textId="353A4D5A" w:rsidR="00626943" w:rsidRPr="00626943" w:rsidRDefault="00611EBC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9</w:t>
            </w:r>
            <w:r w:rsidR="008E3918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A risk management scheme</w:t>
            </w:r>
          </w:p>
        </w:tc>
        <w:tc>
          <w:tcPr>
            <w:tcW w:w="826" w:type="dxa"/>
            <w:vAlign w:val="center"/>
          </w:tcPr>
          <w:p w14:paraId="6238A05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16AFFD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E4DE3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72D2C3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3B06CE3E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49BE14B2" w14:textId="77777777" w:rsidTr="006B7011">
        <w:tc>
          <w:tcPr>
            <w:tcW w:w="2288" w:type="dxa"/>
            <w:vAlign w:val="center"/>
          </w:tcPr>
          <w:p w14:paraId="4A3F46BA" w14:textId="047CAA07" w:rsidR="00626943" w:rsidRPr="00626943" w:rsidRDefault="0078510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20</w:t>
            </w:r>
            <w:r w:rsidR="008E3918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A register of assets</w:t>
            </w:r>
          </w:p>
        </w:tc>
        <w:tc>
          <w:tcPr>
            <w:tcW w:w="826" w:type="dxa"/>
            <w:vAlign w:val="center"/>
          </w:tcPr>
          <w:p w14:paraId="7889272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0B1193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520C5B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54DF7EA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0B2C9E35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5EC7EAB8" w14:textId="77777777" w:rsidTr="006B7011">
        <w:tc>
          <w:tcPr>
            <w:tcW w:w="2288" w:type="dxa"/>
            <w:vAlign w:val="center"/>
          </w:tcPr>
          <w:p w14:paraId="57DF1AED" w14:textId="77777777" w:rsidR="00626943" w:rsidRDefault="00BE422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lastRenderedPageBreak/>
              <w:t>21</w:t>
            </w:r>
            <w:r w:rsidR="008E3918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Contracts for all members of staff</w:t>
            </w:r>
          </w:p>
          <w:p w14:paraId="2518CA18" w14:textId="77777777" w:rsidR="00344FD1" w:rsidRDefault="00344FD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  <w:p w14:paraId="1C2CC868" w14:textId="6D6AC85A" w:rsidR="00344FD1" w:rsidRPr="00626943" w:rsidRDefault="00344FD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826" w:type="dxa"/>
            <w:vAlign w:val="center"/>
          </w:tcPr>
          <w:p w14:paraId="7D110C2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20C343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93C328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56ADA8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3F4F42F1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7161B873" w14:textId="77777777" w:rsidTr="006B7011">
        <w:tc>
          <w:tcPr>
            <w:tcW w:w="2288" w:type="dxa"/>
            <w:vAlign w:val="center"/>
          </w:tcPr>
          <w:p w14:paraId="36848683" w14:textId="21D85DCF" w:rsidR="00626943" w:rsidRPr="00626943" w:rsidRDefault="008C58BE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22</w:t>
            </w:r>
            <w:r w:rsidR="008E3918">
              <w:rPr>
                <w:rFonts w:ascii="Gotham Book" w:hAnsi="Gotham Book"/>
                <w:sz w:val="22"/>
                <w:szCs w:val="22"/>
              </w:rPr>
              <w:t>) U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p-to-date insurance policies that mitigate risks to public mone</w:t>
            </w:r>
            <w:r w:rsidR="00626943">
              <w:rPr>
                <w:rFonts w:ascii="Gotham Book" w:hAnsi="Gotham Book"/>
                <w:sz w:val="22"/>
                <w:szCs w:val="22"/>
              </w:rPr>
              <w:t>y</w:t>
            </w:r>
          </w:p>
        </w:tc>
        <w:tc>
          <w:tcPr>
            <w:tcW w:w="826" w:type="dxa"/>
            <w:vAlign w:val="center"/>
          </w:tcPr>
          <w:p w14:paraId="1529182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48F308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444BD7F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C269BE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30380D4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0689AA15" w14:textId="77777777" w:rsidTr="006B7011">
        <w:tc>
          <w:tcPr>
            <w:tcW w:w="2288" w:type="dxa"/>
            <w:vAlign w:val="center"/>
          </w:tcPr>
          <w:p w14:paraId="4CEE104F" w14:textId="7904552E" w:rsidR="00626943" w:rsidRPr="00626943" w:rsidRDefault="0088463F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88463F">
              <w:rPr>
                <w:rFonts w:ascii="Gotham Book" w:hAnsi="Gotham Book"/>
                <w:sz w:val="22"/>
                <w:szCs w:val="22"/>
              </w:rPr>
              <w:t>23</w:t>
            </w:r>
            <w:r w:rsidR="008E3918" w:rsidRPr="0088463F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88463F">
              <w:rPr>
                <w:rFonts w:ascii="Gotham Book" w:hAnsi="Gotham Book"/>
                <w:sz w:val="22"/>
                <w:szCs w:val="22"/>
              </w:rPr>
              <w:t>Disciplinary and grievance procedures</w:t>
            </w:r>
          </w:p>
        </w:tc>
        <w:tc>
          <w:tcPr>
            <w:tcW w:w="826" w:type="dxa"/>
            <w:vAlign w:val="center"/>
          </w:tcPr>
          <w:p w14:paraId="63F47C5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553070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D42315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7F6C02F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6DB9A8B2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215017D9" w14:textId="77777777" w:rsidTr="006B7011">
        <w:tc>
          <w:tcPr>
            <w:tcW w:w="2288" w:type="dxa"/>
            <w:vAlign w:val="center"/>
          </w:tcPr>
          <w:p w14:paraId="3BFF7BC8" w14:textId="242A12BA" w:rsidR="00314EF6" w:rsidRPr="00314EF6" w:rsidRDefault="0088463F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314EF6">
              <w:rPr>
                <w:rFonts w:ascii="Gotham Book" w:hAnsi="Gotham Book"/>
                <w:sz w:val="22"/>
                <w:szCs w:val="22"/>
              </w:rPr>
              <w:t>24</w:t>
            </w:r>
            <w:r w:rsidR="008E3918" w:rsidRPr="00314EF6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314EF6">
              <w:rPr>
                <w:rFonts w:ascii="Gotham Book" w:hAnsi="Gotham Book"/>
                <w:sz w:val="22"/>
                <w:szCs w:val="22"/>
              </w:rPr>
              <w:t>A policy for training</w:t>
            </w:r>
            <w:r w:rsidR="00314EF6" w:rsidRPr="00314EF6">
              <w:rPr>
                <w:rFonts w:ascii="Gotham Book" w:hAnsi="Gotham Book"/>
                <w:sz w:val="22"/>
                <w:szCs w:val="22"/>
              </w:rPr>
              <w:t xml:space="preserve"> and development of </w:t>
            </w:r>
          </w:p>
          <w:p w14:paraId="6A4E8D04" w14:textId="1CFA057E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314EF6">
              <w:rPr>
                <w:rFonts w:ascii="Gotham Book" w:hAnsi="Gotham Book"/>
                <w:sz w:val="22"/>
                <w:szCs w:val="22"/>
              </w:rPr>
              <w:t>staff and councillors</w:t>
            </w:r>
          </w:p>
        </w:tc>
        <w:tc>
          <w:tcPr>
            <w:tcW w:w="826" w:type="dxa"/>
            <w:vAlign w:val="center"/>
          </w:tcPr>
          <w:p w14:paraId="6284C4C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A7E80A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219750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5AAA35F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1E4A3E98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3AA2E33F" w14:textId="77777777" w:rsidTr="006B7011">
        <w:tc>
          <w:tcPr>
            <w:tcW w:w="2288" w:type="dxa"/>
            <w:vAlign w:val="center"/>
          </w:tcPr>
          <w:p w14:paraId="18AFB660" w14:textId="155B6901" w:rsidR="00626943" w:rsidRPr="00626943" w:rsidRDefault="00980358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25</w:t>
            </w:r>
            <w:r w:rsidR="008E3918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A record of all training undertaken by staff and councillors in the last year</w:t>
            </w:r>
          </w:p>
        </w:tc>
        <w:tc>
          <w:tcPr>
            <w:tcW w:w="826" w:type="dxa"/>
            <w:vAlign w:val="center"/>
          </w:tcPr>
          <w:p w14:paraId="27F452D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31B1DB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250730A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35A13E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31B9A95B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8B1CCA" w:rsidRPr="00626943" w14:paraId="6B6341C7" w14:textId="77777777" w:rsidTr="006B7011">
        <w:tc>
          <w:tcPr>
            <w:tcW w:w="2288" w:type="dxa"/>
            <w:vAlign w:val="center"/>
          </w:tcPr>
          <w:p w14:paraId="15F4C3E7" w14:textId="4EF876E0" w:rsidR="00626943" w:rsidRPr="00626943" w:rsidRDefault="005352C0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lastRenderedPageBreak/>
              <w:t>26</w:t>
            </w:r>
            <w:r w:rsidR="008E3918"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="00626943" w:rsidRPr="00626943">
              <w:rPr>
                <w:rFonts w:ascii="Gotham Book" w:hAnsi="Gotham Book"/>
                <w:sz w:val="22"/>
                <w:szCs w:val="22"/>
              </w:rPr>
              <w:t>A clerk who has achieved 12 CPD points in the last yea</w:t>
            </w:r>
            <w:r w:rsidR="00626943">
              <w:rPr>
                <w:rFonts w:ascii="Gotham Book" w:hAnsi="Gotham Book"/>
                <w:sz w:val="22"/>
                <w:szCs w:val="22"/>
              </w:rPr>
              <w:t>r</w:t>
            </w:r>
          </w:p>
        </w:tc>
        <w:tc>
          <w:tcPr>
            <w:tcW w:w="826" w:type="dxa"/>
            <w:vAlign w:val="center"/>
          </w:tcPr>
          <w:p w14:paraId="6A0C2A7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FC6F8B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F416A1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B90B35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31" w:type="dxa"/>
            <w:vAlign w:val="center"/>
          </w:tcPr>
          <w:p w14:paraId="093C5A5C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</w:tbl>
    <w:p w14:paraId="756ED3B1" w14:textId="77777777" w:rsidR="006D407C" w:rsidRDefault="006D407C" w:rsidP="00CE77E8">
      <w:pPr>
        <w:spacing w:before="240" w:line="276" w:lineRule="auto"/>
        <w:rPr>
          <w:rFonts w:ascii="Gotham" w:hAnsi="Gotham"/>
          <w:b/>
          <w:bCs/>
          <w:sz w:val="22"/>
          <w:szCs w:val="22"/>
        </w:rPr>
      </w:pPr>
    </w:p>
    <w:p w14:paraId="5A0F84F4" w14:textId="648C4CE5" w:rsidR="00626943" w:rsidRPr="00905947" w:rsidRDefault="00626943" w:rsidP="00CE77E8">
      <w:pPr>
        <w:spacing w:before="240" w:line="276" w:lineRule="auto"/>
        <w:rPr>
          <w:rFonts w:ascii="Gotham" w:hAnsi="Gotham"/>
          <w:b/>
          <w:bCs/>
          <w:sz w:val="22"/>
          <w:szCs w:val="22"/>
        </w:rPr>
      </w:pPr>
      <w:r w:rsidRPr="00905947">
        <w:rPr>
          <w:rFonts w:ascii="Gotham" w:hAnsi="Gotham"/>
          <w:b/>
          <w:bCs/>
          <w:sz w:val="22"/>
          <w:szCs w:val="22"/>
        </w:rPr>
        <w:t>The Quality Award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88"/>
        <w:gridCol w:w="826"/>
        <w:gridCol w:w="709"/>
        <w:gridCol w:w="1474"/>
        <w:gridCol w:w="1701"/>
        <w:gridCol w:w="7009"/>
      </w:tblGrid>
      <w:tr w:rsidR="00626943" w:rsidRPr="00626943" w14:paraId="5ECAAE0F" w14:textId="77777777" w:rsidTr="00D330A1">
        <w:trPr>
          <w:tblHeader/>
        </w:trPr>
        <w:tc>
          <w:tcPr>
            <w:tcW w:w="2288" w:type="dxa"/>
            <w:vAlign w:val="center"/>
          </w:tcPr>
          <w:p w14:paraId="4BCFEBAF" w14:textId="77777777" w:rsidR="00626943" w:rsidRPr="00626943" w:rsidRDefault="00626943" w:rsidP="006C3C13">
            <w:pPr>
              <w:spacing w:line="276" w:lineRule="auto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Criteria</w:t>
            </w:r>
          </w:p>
        </w:tc>
        <w:tc>
          <w:tcPr>
            <w:tcW w:w="826" w:type="dxa"/>
            <w:vAlign w:val="center"/>
          </w:tcPr>
          <w:p w14:paraId="02916D1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Met</w:t>
            </w:r>
          </w:p>
        </w:tc>
        <w:tc>
          <w:tcPr>
            <w:tcW w:w="709" w:type="dxa"/>
            <w:vAlign w:val="center"/>
          </w:tcPr>
          <w:p w14:paraId="201315C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Not met</w:t>
            </w:r>
          </w:p>
        </w:tc>
        <w:tc>
          <w:tcPr>
            <w:tcW w:w="1474" w:type="dxa"/>
            <w:vAlign w:val="center"/>
          </w:tcPr>
          <w:p w14:paraId="17362D0A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Partially met and accepted</w:t>
            </w:r>
          </w:p>
        </w:tc>
        <w:tc>
          <w:tcPr>
            <w:tcW w:w="1701" w:type="dxa"/>
            <w:vAlign w:val="center"/>
          </w:tcPr>
          <w:p w14:paraId="146A8B4A" w14:textId="09DD86AC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 xml:space="preserve">Partially met </w:t>
            </w:r>
            <w:r w:rsidR="006B7011">
              <w:rPr>
                <w:rFonts w:ascii="Gotham" w:hAnsi="Gotham"/>
                <w:b/>
                <w:bCs/>
                <w:sz w:val="22"/>
                <w:szCs w:val="22"/>
              </w:rPr>
              <w:t>&amp;</w:t>
            </w: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 xml:space="preserve"> not accepted</w:t>
            </w:r>
          </w:p>
        </w:tc>
        <w:tc>
          <w:tcPr>
            <w:tcW w:w="7009" w:type="dxa"/>
            <w:vAlign w:val="center"/>
          </w:tcPr>
          <w:p w14:paraId="566E414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Comments</w:t>
            </w:r>
          </w:p>
        </w:tc>
      </w:tr>
      <w:tr w:rsidR="00D92195" w:rsidRPr="00626943" w14:paraId="5873E535" w14:textId="77777777" w:rsidTr="00D330A1">
        <w:tc>
          <w:tcPr>
            <w:tcW w:w="14007" w:type="dxa"/>
            <w:gridSpan w:val="6"/>
            <w:vAlign w:val="center"/>
          </w:tcPr>
          <w:p w14:paraId="465F7E0F" w14:textId="167CAD4C" w:rsidR="00D92195" w:rsidRPr="00D92195" w:rsidRDefault="00D92195" w:rsidP="00CE77E8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  <w:r w:rsidRPr="00626943">
              <w:rPr>
                <w:rFonts w:ascii="Gotham Book" w:hAnsi="Gotham Book"/>
                <w:sz w:val="22"/>
                <w:szCs w:val="22"/>
              </w:rPr>
              <w:t>The council confirms by resolution at a full council meeting that it meets all requirements for the Foundation Award and that it also publishes on its website:</w:t>
            </w:r>
          </w:p>
        </w:tc>
      </w:tr>
      <w:tr w:rsidR="00626943" w:rsidRPr="00626943" w14:paraId="3517951F" w14:textId="77777777" w:rsidTr="00D330A1">
        <w:tc>
          <w:tcPr>
            <w:tcW w:w="2288" w:type="dxa"/>
            <w:vAlign w:val="center"/>
          </w:tcPr>
          <w:p w14:paraId="208465EB" w14:textId="49937EC2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1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Draft minutes of all council and committee meetings within four weeks of the last meeting</w:t>
            </w:r>
          </w:p>
        </w:tc>
        <w:tc>
          <w:tcPr>
            <w:tcW w:w="826" w:type="dxa"/>
            <w:vAlign w:val="center"/>
          </w:tcPr>
          <w:p w14:paraId="1246B48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D875AF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CB9354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83DE18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3902A242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5004E652" w14:textId="77777777" w:rsidTr="00D330A1">
        <w:tc>
          <w:tcPr>
            <w:tcW w:w="2288" w:type="dxa"/>
            <w:vAlign w:val="center"/>
          </w:tcPr>
          <w:p w14:paraId="64C08340" w14:textId="287F677A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2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A Health and Safety policy</w:t>
            </w:r>
          </w:p>
        </w:tc>
        <w:tc>
          <w:tcPr>
            <w:tcW w:w="826" w:type="dxa"/>
            <w:vAlign w:val="center"/>
          </w:tcPr>
          <w:p w14:paraId="487828E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4C6336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2AE0E0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A5D94D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2324A61A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571C8B61" w14:textId="77777777" w:rsidTr="00D330A1">
        <w:tc>
          <w:tcPr>
            <w:tcW w:w="2288" w:type="dxa"/>
            <w:vAlign w:val="center"/>
          </w:tcPr>
          <w:p w14:paraId="6704BE70" w14:textId="3EEE455F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lastRenderedPageBreak/>
              <w:t>3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Its policy on equality</w:t>
            </w:r>
          </w:p>
        </w:tc>
        <w:tc>
          <w:tcPr>
            <w:tcW w:w="826" w:type="dxa"/>
            <w:vAlign w:val="center"/>
          </w:tcPr>
          <w:p w14:paraId="3C0AC90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4CF9C9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BB70E6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8B0F63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27E3540F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28FEFC86" w14:textId="77777777" w:rsidTr="00D330A1">
        <w:tc>
          <w:tcPr>
            <w:tcW w:w="2288" w:type="dxa"/>
            <w:vAlign w:val="center"/>
          </w:tcPr>
          <w:p w14:paraId="7D1BF076" w14:textId="2411B350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4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Councillor profiles</w:t>
            </w:r>
          </w:p>
        </w:tc>
        <w:tc>
          <w:tcPr>
            <w:tcW w:w="826" w:type="dxa"/>
            <w:vAlign w:val="center"/>
          </w:tcPr>
          <w:p w14:paraId="33E4D21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C5D3DB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0162CAA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7DBC47C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3B1B7FB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167B52CA" w14:textId="77777777" w:rsidTr="00D330A1">
        <w:tc>
          <w:tcPr>
            <w:tcW w:w="2288" w:type="dxa"/>
            <w:vAlign w:val="center"/>
          </w:tcPr>
          <w:p w14:paraId="592A7C3E" w14:textId="47090474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5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A community engagement policy involving two-way communication between council and community</w:t>
            </w:r>
          </w:p>
        </w:tc>
        <w:tc>
          <w:tcPr>
            <w:tcW w:w="826" w:type="dxa"/>
            <w:vAlign w:val="center"/>
          </w:tcPr>
          <w:p w14:paraId="4DED2F0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F3173CA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733BCD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6E131C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283F10FC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3E94E7D3" w14:textId="77777777" w:rsidTr="00D330A1">
        <w:tc>
          <w:tcPr>
            <w:tcW w:w="2288" w:type="dxa"/>
            <w:vAlign w:val="center"/>
          </w:tcPr>
          <w:p w14:paraId="1423CE8D" w14:textId="0BBDE88F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6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A grant awarding policy</w:t>
            </w:r>
          </w:p>
        </w:tc>
        <w:tc>
          <w:tcPr>
            <w:tcW w:w="826" w:type="dxa"/>
            <w:vAlign w:val="center"/>
          </w:tcPr>
          <w:p w14:paraId="3CB7AF6B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DD17E8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8F0C98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87025D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3169B015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0615B5E3" w14:textId="77777777" w:rsidTr="00D330A1">
        <w:tc>
          <w:tcPr>
            <w:tcW w:w="2288" w:type="dxa"/>
            <w:vAlign w:val="center"/>
          </w:tcPr>
          <w:p w14:paraId="718E6D74" w14:textId="1461DA74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7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Evidence showing how electors contribute to the Annual Parish or Town Meeting</w:t>
            </w:r>
          </w:p>
        </w:tc>
        <w:tc>
          <w:tcPr>
            <w:tcW w:w="826" w:type="dxa"/>
            <w:vAlign w:val="center"/>
          </w:tcPr>
          <w:p w14:paraId="0009F94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9ABB45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B3227E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7E31962F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4F5B8BF9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1D3EFFB9" w14:textId="77777777" w:rsidTr="00D330A1">
        <w:tc>
          <w:tcPr>
            <w:tcW w:w="2288" w:type="dxa"/>
            <w:vAlign w:val="center"/>
          </w:tcPr>
          <w:p w14:paraId="09EF848F" w14:textId="388126E4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8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 xml:space="preserve">An action plan and related budget responding to </w:t>
            </w:r>
            <w:r w:rsidRPr="00905947">
              <w:rPr>
                <w:rFonts w:ascii="Gotham Book" w:hAnsi="Gotham Book"/>
                <w:sz w:val="22"/>
                <w:szCs w:val="22"/>
              </w:rPr>
              <w:lastRenderedPageBreak/>
              <w:t>community engagement and setting out a timetable for action and review</w:t>
            </w:r>
          </w:p>
        </w:tc>
        <w:tc>
          <w:tcPr>
            <w:tcW w:w="826" w:type="dxa"/>
            <w:vAlign w:val="center"/>
          </w:tcPr>
          <w:p w14:paraId="44BD132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4958C2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82E6FB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88168A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27986A9E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5AAEF92D" w14:textId="77777777" w:rsidTr="00D330A1">
        <w:tc>
          <w:tcPr>
            <w:tcW w:w="2288" w:type="dxa"/>
            <w:vAlign w:val="center"/>
          </w:tcPr>
          <w:p w14:paraId="14E52B42" w14:textId="1A62943A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9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Evidence of community engagement, council activities and the promotion of democratic processes in an annual report, online material and at least four news bulletins a year</w:t>
            </w:r>
          </w:p>
        </w:tc>
        <w:tc>
          <w:tcPr>
            <w:tcW w:w="826" w:type="dxa"/>
            <w:vAlign w:val="center"/>
          </w:tcPr>
          <w:p w14:paraId="36B94EA8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E0B480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1D78CA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53B1D5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17E22B97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2C190AD1" w14:textId="77777777" w:rsidTr="00D330A1">
        <w:tc>
          <w:tcPr>
            <w:tcW w:w="2288" w:type="dxa"/>
            <w:vAlign w:val="center"/>
          </w:tcPr>
          <w:p w14:paraId="059A0B78" w14:textId="1686B01D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10</w:t>
            </w:r>
            <w:r>
              <w:rPr>
                <w:rFonts w:ascii="Gotham Book" w:hAnsi="Gotham Book"/>
                <w:sz w:val="22"/>
                <w:szCs w:val="22"/>
              </w:rPr>
              <w:t xml:space="preserve">) </w:t>
            </w:r>
            <w:r w:rsidRPr="00905947">
              <w:rPr>
                <w:rFonts w:ascii="Gotham Book" w:hAnsi="Gotham Book"/>
                <w:sz w:val="22"/>
                <w:szCs w:val="22"/>
              </w:rPr>
              <w:t>Evidence of helping the community plan for its future</w:t>
            </w:r>
          </w:p>
        </w:tc>
        <w:tc>
          <w:tcPr>
            <w:tcW w:w="826" w:type="dxa"/>
            <w:vAlign w:val="center"/>
          </w:tcPr>
          <w:p w14:paraId="01B69F1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601D41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F31C8E1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3F42067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578BDFE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245AA8BC" w14:textId="77777777" w:rsidTr="00D330A1">
        <w:tc>
          <w:tcPr>
            <w:tcW w:w="14007" w:type="dxa"/>
            <w:gridSpan w:val="6"/>
            <w:vAlign w:val="center"/>
          </w:tcPr>
          <w:p w14:paraId="7278EE4B" w14:textId="5618C0AE" w:rsidR="00905947" w:rsidRPr="00626943" w:rsidRDefault="00905947" w:rsidP="00CE77E8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lastRenderedPageBreak/>
              <w:t>The council also confirms by resolution at a full council meeting that it has:</w:t>
            </w:r>
          </w:p>
        </w:tc>
      </w:tr>
      <w:tr w:rsidR="00626943" w:rsidRPr="00626943" w14:paraId="097FCAD7" w14:textId="77777777" w:rsidTr="00D330A1">
        <w:tc>
          <w:tcPr>
            <w:tcW w:w="2288" w:type="dxa"/>
            <w:vAlign w:val="center"/>
          </w:tcPr>
          <w:p w14:paraId="450806F1" w14:textId="6ABBC782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11) A scheme of delegation (where relevant)</w:t>
            </w:r>
          </w:p>
        </w:tc>
        <w:tc>
          <w:tcPr>
            <w:tcW w:w="826" w:type="dxa"/>
            <w:vAlign w:val="center"/>
          </w:tcPr>
          <w:p w14:paraId="5FFF32C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C4CC7D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89BC6D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B272AD9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08A3A864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4DC2DEA4" w14:textId="77777777" w:rsidTr="00D330A1">
        <w:tc>
          <w:tcPr>
            <w:tcW w:w="2288" w:type="dxa"/>
            <w:vAlign w:val="center"/>
          </w:tcPr>
          <w:p w14:paraId="2F3D2DA1" w14:textId="2C01C830" w:rsidR="00626943" w:rsidRPr="00626943" w:rsidRDefault="00D330A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2</w:t>
            </w:r>
            <w:r w:rsidR="00905947" w:rsidRPr="00905947">
              <w:rPr>
                <w:rFonts w:ascii="Gotham Book" w:hAnsi="Gotham Book"/>
                <w:sz w:val="22"/>
                <w:szCs w:val="22"/>
              </w:rPr>
              <w:t>) At least two-thirds of its councillors who stood for election</w:t>
            </w:r>
          </w:p>
        </w:tc>
        <w:tc>
          <w:tcPr>
            <w:tcW w:w="826" w:type="dxa"/>
            <w:vAlign w:val="center"/>
          </w:tcPr>
          <w:p w14:paraId="590C450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6C087E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329FCB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CD0A58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4B6A72CC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428C1DE2" w14:textId="77777777" w:rsidTr="00D330A1">
        <w:tc>
          <w:tcPr>
            <w:tcW w:w="2288" w:type="dxa"/>
            <w:vAlign w:val="center"/>
          </w:tcPr>
          <w:p w14:paraId="47E40DF2" w14:textId="78885C80" w:rsidR="00626943" w:rsidRPr="00626943" w:rsidRDefault="00D330A1" w:rsidP="00223F4D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223F4D">
              <w:rPr>
                <w:rFonts w:ascii="Gotham Book" w:hAnsi="Gotham Book"/>
                <w:sz w:val="22"/>
                <w:szCs w:val="22"/>
              </w:rPr>
              <w:t>13</w:t>
            </w:r>
            <w:r w:rsidR="00223F4D" w:rsidRPr="00223F4D">
              <w:rPr>
                <w:rFonts w:ascii="Gotham Book" w:hAnsi="Gotham Book"/>
                <w:sz w:val="22"/>
                <w:szCs w:val="22"/>
              </w:rPr>
              <w:t>) An</w:t>
            </w:r>
            <w:r w:rsidR="00223F4D">
              <w:rPr>
                <w:rFonts w:ascii="Gotham Book" w:hAnsi="Gotham Book"/>
                <w:sz w:val="22"/>
                <w:szCs w:val="22"/>
              </w:rPr>
              <w:t xml:space="preserve"> annual report that is actively shared with the community</w:t>
            </w:r>
          </w:p>
        </w:tc>
        <w:tc>
          <w:tcPr>
            <w:tcW w:w="826" w:type="dxa"/>
            <w:vAlign w:val="center"/>
          </w:tcPr>
          <w:p w14:paraId="12F7EAF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BFE98D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13B55E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C5ACC1D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22556EE5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D330A1" w:rsidRPr="00626943" w14:paraId="6F42F611" w14:textId="77777777" w:rsidTr="00D330A1">
        <w:tc>
          <w:tcPr>
            <w:tcW w:w="2288" w:type="dxa"/>
            <w:vAlign w:val="center"/>
          </w:tcPr>
          <w:p w14:paraId="7C479A19" w14:textId="25A3CDF4" w:rsidR="00D330A1" w:rsidRDefault="00D330A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  <w:highlight w:val="yellow"/>
              </w:rPr>
            </w:pPr>
            <w:r w:rsidRPr="00D330A1">
              <w:rPr>
                <w:rFonts w:ascii="Gotham Book" w:hAnsi="Gotham Book"/>
                <w:sz w:val="22"/>
                <w:szCs w:val="22"/>
              </w:rPr>
              <w:t>14) Evidence of a customer service in how the council handles correspondence with the public</w:t>
            </w:r>
          </w:p>
        </w:tc>
        <w:tc>
          <w:tcPr>
            <w:tcW w:w="826" w:type="dxa"/>
            <w:vAlign w:val="center"/>
          </w:tcPr>
          <w:p w14:paraId="61EFA0F3" w14:textId="77777777" w:rsidR="00D330A1" w:rsidRPr="00626943" w:rsidRDefault="00D330A1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0FE79D9" w14:textId="77777777" w:rsidR="00D330A1" w:rsidRPr="00626943" w:rsidRDefault="00D330A1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D953F10" w14:textId="77777777" w:rsidR="00D330A1" w:rsidRPr="00626943" w:rsidRDefault="00D330A1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1A142B8" w14:textId="77777777" w:rsidR="00D330A1" w:rsidRPr="00626943" w:rsidRDefault="00D330A1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02897B11" w14:textId="77777777" w:rsidR="00D330A1" w:rsidRPr="00626943" w:rsidRDefault="00D330A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090DFC5F" w14:textId="77777777" w:rsidTr="00D330A1">
        <w:tc>
          <w:tcPr>
            <w:tcW w:w="2288" w:type="dxa"/>
            <w:vAlign w:val="center"/>
          </w:tcPr>
          <w:p w14:paraId="14634703" w14:textId="1FFD59DC" w:rsidR="00626943" w:rsidRPr="00626943" w:rsidRDefault="00905947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905947">
              <w:rPr>
                <w:rFonts w:ascii="Gotham Book" w:hAnsi="Gotham Book"/>
                <w:sz w:val="22"/>
                <w:szCs w:val="22"/>
              </w:rPr>
              <w:t>15) A qualified clerk</w:t>
            </w:r>
          </w:p>
        </w:tc>
        <w:tc>
          <w:tcPr>
            <w:tcW w:w="826" w:type="dxa"/>
            <w:vAlign w:val="center"/>
          </w:tcPr>
          <w:p w14:paraId="3FA804BF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BCAF83E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4A228B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7C016F5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5E193B8A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5A8501B9" w14:textId="77777777" w:rsidTr="00D330A1">
        <w:tc>
          <w:tcPr>
            <w:tcW w:w="2288" w:type="dxa"/>
            <w:vAlign w:val="center"/>
          </w:tcPr>
          <w:p w14:paraId="0E4D1360" w14:textId="72B35AE8" w:rsidR="00626943" w:rsidRPr="00626943" w:rsidRDefault="00DB31E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lastRenderedPageBreak/>
              <w:t>16</w:t>
            </w:r>
            <w:r w:rsidR="00905947" w:rsidRPr="00905947">
              <w:rPr>
                <w:rFonts w:ascii="Gotham Book" w:hAnsi="Gotham Book"/>
                <w:sz w:val="22"/>
                <w:szCs w:val="22"/>
              </w:rPr>
              <w:t>) A formal appraisal process for all staff</w:t>
            </w:r>
          </w:p>
        </w:tc>
        <w:tc>
          <w:tcPr>
            <w:tcW w:w="826" w:type="dxa"/>
            <w:vAlign w:val="center"/>
          </w:tcPr>
          <w:p w14:paraId="3DED06A4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924A755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E3434FC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3E15780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06E6ACEF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26943" w:rsidRPr="00626943" w14:paraId="1E0BC8C6" w14:textId="77777777" w:rsidTr="006B7011">
        <w:tc>
          <w:tcPr>
            <w:tcW w:w="2288" w:type="dxa"/>
            <w:vAlign w:val="center"/>
          </w:tcPr>
          <w:p w14:paraId="3B9FF930" w14:textId="5FEB6697" w:rsidR="00626943" w:rsidRPr="00626943" w:rsidRDefault="00DB31E1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>
              <w:rPr>
                <w:rFonts w:ascii="Gotham Book" w:hAnsi="Gotham Book"/>
                <w:sz w:val="22"/>
                <w:szCs w:val="22"/>
              </w:rPr>
              <w:t>17</w:t>
            </w:r>
            <w:r w:rsidR="00905947" w:rsidRPr="00905947">
              <w:rPr>
                <w:rFonts w:ascii="Gotham Book" w:hAnsi="Gotham Book"/>
                <w:sz w:val="22"/>
                <w:szCs w:val="22"/>
              </w:rPr>
              <w:t>) A training policy and record for all staff and councillors</w:t>
            </w:r>
          </w:p>
        </w:tc>
        <w:tc>
          <w:tcPr>
            <w:tcW w:w="826" w:type="dxa"/>
            <w:vAlign w:val="center"/>
          </w:tcPr>
          <w:p w14:paraId="03277E4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D2358F6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188492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77A2D683" w14:textId="77777777" w:rsidR="00626943" w:rsidRPr="00626943" w:rsidRDefault="0062694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09" w:type="dxa"/>
            <w:vAlign w:val="center"/>
          </w:tcPr>
          <w:p w14:paraId="3D0C5AFF" w14:textId="77777777" w:rsidR="00626943" w:rsidRPr="00626943" w:rsidRDefault="0062694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</w:tbl>
    <w:p w14:paraId="1D34883E" w14:textId="77777777" w:rsidR="00912C86" w:rsidRDefault="00912C86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4633A1C1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054D9B7C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33D6A980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7AD52471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0C022CF5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2E9D673E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63948F27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48D688BB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1435B145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6FE254E1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05CF2C87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307CA2E5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6D8C66A6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56E43A11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366867A7" w14:textId="77777777" w:rsidR="006D407C" w:rsidRDefault="006D407C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</w:p>
    <w:p w14:paraId="1A62933E" w14:textId="0C947565" w:rsidR="006C3C13" w:rsidRPr="00905947" w:rsidRDefault="006C3C13" w:rsidP="006C3C13">
      <w:pPr>
        <w:spacing w:line="276" w:lineRule="auto"/>
        <w:rPr>
          <w:rFonts w:ascii="Gotham" w:hAnsi="Gotham"/>
          <w:b/>
          <w:bCs/>
          <w:sz w:val="22"/>
          <w:szCs w:val="22"/>
        </w:rPr>
      </w:pPr>
      <w:r w:rsidRPr="00905947">
        <w:rPr>
          <w:rFonts w:ascii="Gotham" w:hAnsi="Gotham"/>
          <w:b/>
          <w:bCs/>
          <w:sz w:val="22"/>
          <w:szCs w:val="22"/>
        </w:rPr>
        <w:lastRenderedPageBreak/>
        <w:t xml:space="preserve">The Quality </w:t>
      </w:r>
      <w:r>
        <w:rPr>
          <w:rFonts w:ascii="Gotham" w:hAnsi="Gotham"/>
          <w:b/>
          <w:bCs/>
          <w:sz w:val="22"/>
          <w:szCs w:val="22"/>
        </w:rPr>
        <w:t xml:space="preserve">Gold </w:t>
      </w:r>
      <w:r w:rsidRPr="00905947">
        <w:rPr>
          <w:rFonts w:ascii="Gotham" w:hAnsi="Gotham"/>
          <w:b/>
          <w:bCs/>
          <w:sz w:val="22"/>
          <w:szCs w:val="22"/>
        </w:rPr>
        <w:t>Award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2288"/>
        <w:gridCol w:w="826"/>
        <w:gridCol w:w="709"/>
        <w:gridCol w:w="1476"/>
        <w:gridCol w:w="1642"/>
        <w:gridCol w:w="7088"/>
      </w:tblGrid>
      <w:tr w:rsidR="006C3C13" w:rsidRPr="00626943" w14:paraId="7211F74A" w14:textId="77777777" w:rsidTr="006B7011">
        <w:trPr>
          <w:cantSplit/>
          <w:tblHeader/>
        </w:trPr>
        <w:tc>
          <w:tcPr>
            <w:tcW w:w="2288" w:type="dxa"/>
            <w:vAlign w:val="center"/>
          </w:tcPr>
          <w:p w14:paraId="72585DB8" w14:textId="77777777" w:rsidR="006C3C13" w:rsidRPr="00626943" w:rsidRDefault="006C3C13" w:rsidP="006C3C13">
            <w:pPr>
              <w:spacing w:line="276" w:lineRule="auto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Criteria</w:t>
            </w:r>
          </w:p>
        </w:tc>
        <w:tc>
          <w:tcPr>
            <w:tcW w:w="826" w:type="dxa"/>
            <w:vAlign w:val="center"/>
          </w:tcPr>
          <w:p w14:paraId="43104292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Met</w:t>
            </w:r>
          </w:p>
        </w:tc>
        <w:tc>
          <w:tcPr>
            <w:tcW w:w="709" w:type="dxa"/>
            <w:vAlign w:val="center"/>
          </w:tcPr>
          <w:p w14:paraId="61D6B61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Not met</w:t>
            </w:r>
          </w:p>
        </w:tc>
        <w:tc>
          <w:tcPr>
            <w:tcW w:w="1476" w:type="dxa"/>
            <w:vAlign w:val="center"/>
          </w:tcPr>
          <w:p w14:paraId="0513EB58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Partially met and accepted</w:t>
            </w:r>
          </w:p>
        </w:tc>
        <w:tc>
          <w:tcPr>
            <w:tcW w:w="1642" w:type="dxa"/>
            <w:vAlign w:val="center"/>
          </w:tcPr>
          <w:p w14:paraId="68384CC8" w14:textId="5CFD459F" w:rsidR="006C3C13" w:rsidRPr="00626943" w:rsidRDefault="006C3C1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 xml:space="preserve">Partially met </w:t>
            </w:r>
            <w:r w:rsidR="006B7011">
              <w:rPr>
                <w:rFonts w:ascii="Gotham" w:hAnsi="Gotham"/>
                <w:b/>
                <w:bCs/>
                <w:sz w:val="22"/>
                <w:szCs w:val="22"/>
              </w:rPr>
              <w:t>&amp;</w:t>
            </w: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 xml:space="preserve"> not accepted</w:t>
            </w:r>
          </w:p>
        </w:tc>
        <w:tc>
          <w:tcPr>
            <w:tcW w:w="7088" w:type="dxa"/>
            <w:vAlign w:val="center"/>
          </w:tcPr>
          <w:p w14:paraId="52E68F3D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" w:hAnsi="Gotham"/>
                <w:b/>
                <w:bCs/>
                <w:sz w:val="22"/>
                <w:szCs w:val="22"/>
              </w:rPr>
            </w:pPr>
            <w:r w:rsidRPr="00626943">
              <w:rPr>
                <w:rFonts w:ascii="Gotham" w:hAnsi="Gotham"/>
                <w:b/>
                <w:bCs/>
                <w:sz w:val="22"/>
                <w:szCs w:val="22"/>
              </w:rPr>
              <w:t>Comments</w:t>
            </w:r>
          </w:p>
        </w:tc>
      </w:tr>
      <w:tr w:rsidR="00D92195" w:rsidRPr="00626943" w14:paraId="19718455" w14:textId="77777777" w:rsidTr="006B7011">
        <w:trPr>
          <w:cantSplit/>
        </w:trPr>
        <w:tc>
          <w:tcPr>
            <w:tcW w:w="14029" w:type="dxa"/>
            <w:gridSpan w:val="6"/>
            <w:vAlign w:val="center"/>
          </w:tcPr>
          <w:p w14:paraId="1213B773" w14:textId="16BF3901" w:rsidR="00D92195" w:rsidRPr="00D92195" w:rsidRDefault="00D92195" w:rsidP="00CE77E8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  <w:r w:rsidRPr="006C3C13">
              <w:rPr>
                <w:rFonts w:ascii="Gotham Book" w:hAnsi="Gotham Book"/>
                <w:sz w:val="22"/>
                <w:szCs w:val="22"/>
              </w:rPr>
              <w:t>The council confirms by resolution at a full council meeting that it meets all requirements for the Foundation and Quality Awards and also publishes on its website:</w:t>
            </w:r>
          </w:p>
        </w:tc>
      </w:tr>
      <w:tr w:rsidR="006C3C13" w:rsidRPr="00626943" w14:paraId="70B935C2" w14:textId="77777777" w:rsidTr="006B7011">
        <w:trPr>
          <w:cantSplit/>
        </w:trPr>
        <w:tc>
          <w:tcPr>
            <w:tcW w:w="2288" w:type="dxa"/>
            <w:vAlign w:val="center"/>
          </w:tcPr>
          <w:p w14:paraId="3648D3CF" w14:textId="4F8875E9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>1) A business plan covering a financial forecast for at least three years linked to revenue and capital plans for the council and its community</w:t>
            </w:r>
          </w:p>
        </w:tc>
        <w:tc>
          <w:tcPr>
            <w:tcW w:w="826" w:type="dxa"/>
            <w:vAlign w:val="center"/>
          </w:tcPr>
          <w:p w14:paraId="22F284D7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CDF0160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22448E7A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3B1AA68D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08744CF6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6EACE79F" w14:textId="77777777" w:rsidTr="006B7011">
        <w:trPr>
          <w:cantSplit/>
        </w:trPr>
        <w:tc>
          <w:tcPr>
            <w:tcW w:w="2288" w:type="dxa"/>
            <w:vAlign w:val="center"/>
          </w:tcPr>
          <w:p w14:paraId="0C503CC1" w14:textId="5D86A788" w:rsidR="006C3C13" w:rsidRPr="00626943" w:rsidRDefault="0059309B" w:rsidP="00077657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>2) An annual report, online material</w:t>
            </w:r>
            <w:r w:rsidR="00077657">
              <w:rPr>
                <w:rFonts w:ascii="Gotham Book" w:hAnsi="Gotham Book"/>
                <w:sz w:val="22"/>
                <w:szCs w:val="22"/>
              </w:rPr>
              <w:t>, news bulletins</w:t>
            </w:r>
            <w:r w:rsidRPr="0059309B">
              <w:rPr>
                <w:rFonts w:ascii="Gotham Book" w:hAnsi="Gotham Book"/>
                <w:sz w:val="22"/>
                <w:szCs w:val="22"/>
              </w:rPr>
              <w:t xml:space="preserve"> and </w:t>
            </w:r>
            <w:r w:rsidR="00077657">
              <w:rPr>
                <w:rFonts w:ascii="Gotham Book" w:hAnsi="Gotham Book"/>
                <w:sz w:val="22"/>
                <w:szCs w:val="22"/>
              </w:rPr>
              <w:t>other council communications with evidence of:</w:t>
            </w:r>
          </w:p>
        </w:tc>
        <w:tc>
          <w:tcPr>
            <w:tcW w:w="826" w:type="dxa"/>
            <w:vAlign w:val="center"/>
          </w:tcPr>
          <w:p w14:paraId="7D377387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35803D1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729759D7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335E830B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4BD6133D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5AF5CBFE" w14:textId="77777777" w:rsidTr="006B7011">
        <w:trPr>
          <w:cantSplit/>
        </w:trPr>
        <w:tc>
          <w:tcPr>
            <w:tcW w:w="2288" w:type="dxa"/>
            <w:vAlign w:val="center"/>
          </w:tcPr>
          <w:p w14:paraId="7A3E9E24" w14:textId="33246481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lastRenderedPageBreak/>
              <w:t>a) engaging with diverse groups in the community using a variety of methods</w:t>
            </w:r>
          </w:p>
        </w:tc>
        <w:tc>
          <w:tcPr>
            <w:tcW w:w="826" w:type="dxa"/>
            <w:vAlign w:val="center"/>
          </w:tcPr>
          <w:p w14:paraId="4F45D41F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4E78BA5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01E4FF61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4925D5D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4B88D23A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0E0529AC" w14:textId="77777777" w:rsidTr="006B7011">
        <w:trPr>
          <w:cantSplit/>
        </w:trPr>
        <w:tc>
          <w:tcPr>
            <w:tcW w:w="2288" w:type="dxa"/>
            <w:vAlign w:val="center"/>
          </w:tcPr>
          <w:p w14:paraId="229FAFB5" w14:textId="369BA0B7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>b) comm</w:t>
            </w:r>
            <w:r w:rsidR="006D307D">
              <w:rPr>
                <w:rFonts w:ascii="Gotham Book" w:hAnsi="Gotham Book"/>
                <w:sz w:val="22"/>
                <w:szCs w:val="22"/>
              </w:rPr>
              <w:t>unity engagement influencing council activity and priorities</w:t>
            </w:r>
          </w:p>
        </w:tc>
        <w:tc>
          <w:tcPr>
            <w:tcW w:w="826" w:type="dxa"/>
            <w:vAlign w:val="center"/>
          </w:tcPr>
          <w:p w14:paraId="632483D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AE22406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208CC30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532212D8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5D39D09E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1DB7EADD" w14:textId="77777777" w:rsidTr="006B7011">
        <w:trPr>
          <w:cantSplit/>
        </w:trPr>
        <w:tc>
          <w:tcPr>
            <w:tcW w:w="2288" w:type="dxa"/>
            <w:vAlign w:val="center"/>
          </w:tcPr>
          <w:p w14:paraId="771C7104" w14:textId="1486D678" w:rsidR="006C3C13" w:rsidRPr="00626943" w:rsidRDefault="0059309B" w:rsidP="006D307D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 xml:space="preserve">c) a </w:t>
            </w:r>
            <w:r w:rsidR="006D307D">
              <w:rPr>
                <w:rFonts w:ascii="Gotham Book" w:hAnsi="Gotham Book"/>
                <w:sz w:val="22"/>
                <w:szCs w:val="22"/>
              </w:rPr>
              <w:t xml:space="preserve">wide range of council activities, including innovative projects, that produce positive outcomes for the community </w:t>
            </w:r>
          </w:p>
        </w:tc>
        <w:tc>
          <w:tcPr>
            <w:tcW w:w="826" w:type="dxa"/>
            <w:vAlign w:val="center"/>
          </w:tcPr>
          <w:p w14:paraId="192895E0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50A69BF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3B87A725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5E23F95A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2521D367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23C29E5C" w14:textId="77777777" w:rsidTr="006B7011">
        <w:trPr>
          <w:cantSplit/>
        </w:trPr>
        <w:tc>
          <w:tcPr>
            <w:tcW w:w="2288" w:type="dxa"/>
            <w:vAlign w:val="center"/>
          </w:tcPr>
          <w:p w14:paraId="33B9EEF6" w14:textId="44F22432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>d) co-operating constructively with other organisations</w:t>
            </w:r>
          </w:p>
        </w:tc>
        <w:tc>
          <w:tcPr>
            <w:tcW w:w="826" w:type="dxa"/>
            <w:vAlign w:val="center"/>
          </w:tcPr>
          <w:p w14:paraId="7F112290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F67EE4A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612D700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272F08D8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52731392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30EA4D96" w14:textId="77777777" w:rsidTr="006B7011">
        <w:trPr>
          <w:cantSplit/>
        </w:trPr>
        <w:tc>
          <w:tcPr>
            <w:tcW w:w="14029" w:type="dxa"/>
            <w:gridSpan w:val="6"/>
            <w:vAlign w:val="center"/>
          </w:tcPr>
          <w:p w14:paraId="54147C1D" w14:textId="4B892D60" w:rsidR="006C3C13" w:rsidRPr="00626943" w:rsidRDefault="006C3C13" w:rsidP="00CE77E8">
            <w:pPr>
              <w:spacing w:before="240" w:after="240" w:line="276" w:lineRule="auto"/>
              <w:rPr>
                <w:rFonts w:ascii="Gotham Book" w:hAnsi="Gotham Book"/>
                <w:sz w:val="22"/>
                <w:szCs w:val="22"/>
              </w:rPr>
            </w:pPr>
            <w:r w:rsidRPr="006C3C13">
              <w:rPr>
                <w:rFonts w:ascii="Gotham Book" w:hAnsi="Gotham Book"/>
                <w:sz w:val="22"/>
                <w:szCs w:val="22"/>
              </w:rPr>
              <w:lastRenderedPageBreak/>
              <w:t>The council also confirms by resolution at a full council meeting, that it has prepared statements (of no more than one page each) to be presented to the accreditation panel showing how it</w:t>
            </w:r>
            <w:r>
              <w:rPr>
                <w:rFonts w:ascii="Gotham Book" w:hAnsi="Gotham Book"/>
                <w:sz w:val="22"/>
                <w:szCs w:val="22"/>
              </w:rPr>
              <w:t>:</w:t>
            </w:r>
          </w:p>
        </w:tc>
      </w:tr>
      <w:tr w:rsidR="006C3C13" w:rsidRPr="00626943" w14:paraId="3BD50AAC" w14:textId="77777777" w:rsidTr="006B7011">
        <w:trPr>
          <w:cantSplit/>
        </w:trPr>
        <w:tc>
          <w:tcPr>
            <w:tcW w:w="2288" w:type="dxa"/>
            <w:vAlign w:val="center"/>
          </w:tcPr>
          <w:p w14:paraId="27AF404C" w14:textId="3FED5A8D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>3) Ensures that the council delivers value for money</w:t>
            </w:r>
          </w:p>
        </w:tc>
        <w:tc>
          <w:tcPr>
            <w:tcW w:w="826" w:type="dxa"/>
            <w:vAlign w:val="center"/>
          </w:tcPr>
          <w:p w14:paraId="09425E0F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21F0CA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0C34A2FC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5A5D41E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46B57EFA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0A0A4426" w14:textId="77777777" w:rsidTr="006B7011">
        <w:trPr>
          <w:cantSplit/>
        </w:trPr>
        <w:tc>
          <w:tcPr>
            <w:tcW w:w="2288" w:type="dxa"/>
            <w:vAlign w:val="center"/>
          </w:tcPr>
          <w:p w14:paraId="770737C1" w14:textId="60A51AC2" w:rsidR="006C3C13" w:rsidRPr="00626943" w:rsidRDefault="0059309B" w:rsidP="00CF54E7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 xml:space="preserve">4) </w:t>
            </w:r>
            <w:r w:rsidR="00CF54E7" w:rsidRPr="00CF54E7">
              <w:rPr>
                <w:rFonts w:ascii="Gotham Book" w:hAnsi="Gotham Book"/>
                <w:sz w:val="22"/>
                <w:szCs w:val="22"/>
              </w:rPr>
              <w:t>Provides leadership in planning for the future of the community</w:t>
            </w:r>
          </w:p>
        </w:tc>
        <w:tc>
          <w:tcPr>
            <w:tcW w:w="826" w:type="dxa"/>
            <w:vAlign w:val="center"/>
          </w:tcPr>
          <w:p w14:paraId="6AF2EE0F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4A3948A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12861294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3C838431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1C733022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3F097C43" w14:textId="77777777" w:rsidTr="006B7011">
        <w:trPr>
          <w:cantSplit/>
        </w:trPr>
        <w:tc>
          <w:tcPr>
            <w:tcW w:w="2288" w:type="dxa"/>
            <w:vAlign w:val="center"/>
          </w:tcPr>
          <w:p w14:paraId="46E51755" w14:textId="3662B5E4" w:rsidR="006C3C13" w:rsidRPr="00626943" w:rsidRDefault="0059309B" w:rsidP="00CF54E7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 xml:space="preserve">5) </w:t>
            </w:r>
            <w:r w:rsidR="00CF54E7" w:rsidRPr="00CF54E7">
              <w:rPr>
                <w:rFonts w:ascii="Gotham Book" w:hAnsi="Gotham Book"/>
                <w:sz w:val="22"/>
                <w:szCs w:val="22"/>
              </w:rPr>
              <w:t>Engages with the community on issues related to the environment and climate change</w:t>
            </w:r>
          </w:p>
        </w:tc>
        <w:tc>
          <w:tcPr>
            <w:tcW w:w="826" w:type="dxa"/>
            <w:vAlign w:val="center"/>
          </w:tcPr>
          <w:p w14:paraId="5DBCF430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4F0CD40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14FED4BD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0F340AE3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5A927118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3BE30C85" w14:textId="77777777" w:rsidTr="006B7011">
        <w:trPr>
          <w:cantSplit/>
        </w:trPr>
        <w:tc>
          <w:tcPr>
            <w:tcW w:w="2288" w:type="dxa"/>
            <w:vAlign w:val="center"/>
          </w:tcPr>
          <w:p w14:paraId="69F0E84F" w14:textId="1075993F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t>6) Manages the performance of the council as a corporate body</w:t>
            </w:r>
          </w:p>
        </w:tc>
        <w:tc>
          <w:tcPr>
            <w:tcW w:w="826" w:type="dxa"/>
            <w:vAlign w:val="center"/>
          </w:tcPr>
          <w:p w14:paraId="5A0D13F6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42C3A879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6722F735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43729082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1D1EA66B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  <w:tr w:rsidR="006C3C13" w:rsidRPr="00626943" w14:paraId="339DAE71" w14:textId="77777777" w:rsidTr="006B7011">
        <w:trPr>
          <w:cantSplit/>
        </w:trPr>
        <w:tc>
          <w:tcPr>
            <w:tcW w:w="2288" w:type="dxa"/>
            <w:vAlign w:val="center"/>
          </w:tcPr>
          <w:p w14:paraId="10642642" w14:textId="097A7990" w:rsidR="006C3C13" w:rsidRPr="00626943" w:rsidRDefault="0059309B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  <w:r w:rsidRPr="0059309B">
              <w:rPr>
                <w:rFonts w:ascii="Gotham Book" w:hAnsi="Gotham Book"/>
                <w:sz w:val="22"/>
                <w:szCs w:val="22"/>
              </w:rPr>
              <w:lastRenderedPageBreak/>
              <w:t>7) Manages the performance of each individual staff member to achieve its business pla</w:t>
            </w:r>
            <w:r>
              <w:rPr>
                <w:rFonts w:ascii="Gotham Book" w:hAnsi="Gotham Book"/>
                <w:sz w:val="22"/>
                <w:szCs w:val="22"/>
              </w:rPr>
              <w:t>n</w:t>
            </w:r>
          </w:p>
        </w:tc>
        <w:tc>
          <w:tcPr>
            <w:tcW w:w="826" w:type="dxa"/>
            <w:vAlign w:val="center"/>
          </w:tcPr>
          <w:p w14:paraId="6D1C6094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4B20D37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476" w:type="dxa"/>
            <w:vAlign w:val="center"/>
          </w:tcPr>
          <w:p w14:paraId="6DB1F622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1642" w:type="dxa"/>
            <w:vAlign w:val="center"/>
          </w:tcPr>
          <w:p w14:paraId="5F3C59A1" w14:textId="77777777" w:rsidR="006C3C13" w:rsidRPr="00626943" w:rsidRDefault="006C3C13" w:rsidP="006C3C13">
            <w:pPr>
              <w:spacing w:line="276" w:lineRule="auto"/>
              <w:jc w:val="center"/>
              <w:rPr>
                <w:rFonts w:ascii="Gotham Book" w:hAnsi="Gotham Book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29476941" w14:textId="77777777" w:rsidR="006C3C13" w:rsidRPr="00626943" w:rsidRDefault="006C3C13" w:rsidP="006C3C13">
            <w:pPr>
              <w:spacing w:line="276" w:lineRule="auto"/>
              <w:rPr>
                <w:rFonts w:ascii="Gotham Book" w:hAnsi="Gotham Book"/>
                <w:sz w:val="22"/>
                <w:szCs w:val="22"/>
              </w:rPr>
            </w:pPr>
          </w:p>
        </w:tc>
      </w:tr>
    </w:tbl>
    <w:p w14:paraId="14A956C3" w14:textId="5E5D41D7" w:rsidR="00387ADD" w:rsidRDefault="00387ADD" w:rsidP="00CE77E8">
      <w:pPr>
        <w:spacing w:line="276" w:lineRule="auto"/>
        <w:rPr>
          <w:sz w:val="22"/>
          <w:szCs w:val="22"/>
        </w:rPr>
      </w:pPr>
    </w:p>
    <w:p w14:paraId="3AB3BC95" w14:textId="6313BBAA" w:rsidR="006D407C" w:rsidRPr="00626943" w:rsidRDefault="006D407C" w:rsidP="00CE77E8">
      <w:pPr>
        <w:spacing w:line="276" w:lineRule="auto"/>
        <w:rPr>
          <w:sz w:val="22"/>
          <w:szCs w:val="22"/>
        </w:rPr>
      </w:pPr>
    </w:p>
    <w:sectPr w:rsidR="006D407C" w:rsidRPr="00626943" w:rsidSect="00EC4948">
      <w:headerReference w:type="default" r:id="rId8"/>
      <w:footerReference w:type="even" r:id="rId9"/>
      <w:footerReference w:type="default" r:id="rId10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B2B7C" w14:textId="77777777" w:rsidR="0026548E" w:rsidRDefault="0026548E" w:rsidP="00DB696F">
      <w:r>
        <w:separator/>
      </w:r>
    </w:p>
  </w:endnote>
  <w:endnote w:type="continuationSeparator" w:id="0">
    <w:p w14:paraId="2015E88C" w14:textId="77777777" w:rsidR="0026548E" w:rsidRDefault="0026548E" w:rsidP="00DB6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">
    <w:altName w:val="Times New Roman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Book"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522573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9F4091" w14:textId="17B2B77E" w:rsidR="00D40103" w:rsidRDefault="00D40103" w:rsidP="001437E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028E62" w14:textId="77777777" w:rsidR="00DB696F" w:rsidRDefault="00DB69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Gotham Book" w:hAnsi="Gotham Book"/>
        <w:sz w:val="22"/>
        <w:szCs w:val="22"/>
      </w:rPr>
      <w:id w:val="-1304731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E33F09" w14:textId="17A9DAE2" w:rsidR="00D40103" w:rsidRPr="00D40103" w:rsidRDefault="00D40103" w:rsidP="00D40103">
        <w:pPr>
          <w:pStyle w:val="Footer"/>
          <w:framePr w:wrap="none" w:vAnchor="text" w:hAnchor="margin" w:xAlign="center" w:y="1"/>
          <w:spacing w:line="276" w:lineRule="auto"/>
          <w:rPr>
            <w:rStyle w:val="PageNumber"/>
            <w:rFonts w:ascii="Gotham Book" w:hAnsi="Gotham Book"/>
            <w:sz w:val="22"/>
            <w:szCs w:val="22"/>
          </w:rPr>
        </w:pPr>
        <w:r w:rsidRPr="00D40103">
          <w:rPr>
            <w:rStyle w:val="PageNumber"/>
            <w:rFonts w:ascii="Gotham Book" w:hAnsi="Gotham Book"/>
            <w:sz w:val="22"/>
            <w:szCs w:val="22"/>
          </w:rPr>
          <w:fldChar w:fldCharType="begin"/>
        </w:r>
        <w:r w:rsidRPr="00D40103">
          <w:rPr>
            <w:rStyle w:val="PageNumber"/>
            <w:rFonts w:ascii="Gotham Book" w:hAnsi="Gotham Book"/>
            <w:sz w:val="22"/>
            <w:szCs w:val="22"/>
          </w:rPr>
          <w:instrText xml:space="preserve"> PAGE </w:instrText>
        </w:r>
        <w:r w:rsidRPr="00D40103">
          <w:rPr>
            <w:rStyle w:val="PageNumber"/>
            <w:rFonts w:ascii="Gotham Book" w:hAnsi="Gotham Book"/>
            <w:sz w:val="22"/>
            <w:szCs w:val="22"/>
          </w:rPr>
          <w:fldChar w:fldCharType="separate"/>
        </w:r>
        <w:r w:rsidR="003171BB">
          <w:rPr>
            <w:rStyle w:val="PageNumber"/>
            <w:rFonts w:ascii="Gotham Book" w:hAnsi="Gotham Book"/>
            <w:noProof/>
            <w:sz w:val="22"/>
            <w:szCs w:val="22"/>
          </w:rPr>
          <w:t>5</w:t>
        </w:r>
        <w:r w:rsidRPr="00D40103">
          <w:rPr>
            <w:rStyle w:val="PageNumber"/>
            <w:rFonts w:ascii="Gotham Book" w:hAnsi="Gotham Book"/>
            <w:sz w:val="22"/>
            <w:szCs w:val="22"/>
          </w:rPr>
          <w:fldChar w:fldCharType="end"/>
        </w:r>
      </w:p>
    </w:sdtContent>
  </w:sdt>
  <w:p w14:paraId="0D6CA75D" w14:textId="77777777" w:rsidR="00DB696F" w:rsidRPr="00D40103" w:rsidRDefault="00DB696F" w:rsidP="00D40103">
    <w:pPr>
      <w:pStyle w:val="Footer"/>
      <w:spacing w:line="276" w:lineRule="auto"/>
      <w:rPr>
        <w:rFonts w:ascii="Gotham Book" w:hAnsi="Gotham Book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D57C9" w14:textId="77777777" w:rsidR="0026548E" w:rsidRDefault="0026548E" w:rsidP="00DB696F">
      <w:r>
        <w:separator/>
      </w:r>
    </w:p>
  </w:footnote>
  <w:footnote w:type="continuationSeparator" w:id="0">
    <w:p w14:paraId="6E0AD017" w14:textId="77777777" w:rsidR="0026548E" w:rsidRDefault="0026548E" w:rsidP="00DB69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8A1C7" w14:textId="6486A819" w:rsidR="00283B5D" w:rsidRDefault="0086263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8A8C56" wp14:editId="7D3127C5">
          <wp:simplePos x="0" y="0"/>
          <wp:positionH relativeFrom="column">
            <wp:posOffset>6716395</wp:posOffset>
          </wp:positionH>
          <wp:positionV relativeFrom="page">
            <wp:posOffset>629285</wp:posOffset>
          </wp:positionV>
          <wp:extent cx="2094230" cy="404495"/>
          <wp:effectExtent l="0" t="0" r="127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629" t="12556" r="14947" b="14635"/>
                  <a:stretch/>
                </pic:blipFill>
                <pic:spPr bwMode="auto">
                  <a:xfrm>
                    <a:off x="0" y="0"/>
                    <a:ext cx="2094230" cy="404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3B5D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D9AB6DD" wp14:editId="61583156">
          <wp:simplePos x="0" y="0"/>
          <wp:positionH relativeFrom="column">
            <wp:posOffset>0</wp:posOffset>
          </wp:positionH>
          <wp:positionV relativeFrom="page">
            <wp:posOffset>448945</wp:posOffset>
          </wp:positionV>
          <wp:extent cx="1354455" cy="764540"/>
          <wp:effectExtent l="0" t="0" r="444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35" t="22342" r="16210" b="22673"/>
                  <a:stretch/>
                </pic:blipFill>
                <pic:spPr bwMode="auto">
                  <a:xfrm>
                    <a:off x="0" y="0"/>
                    <a:ext cx="1354455" cy="7645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C7A39C" w14:textId="6CB12FE0" w:rsidR="00283B5D" w:rsidRDefault="00283B5D">
    <w:pPr>
      <w:pStyle w:val="Header"/>
    </w:pPr>
  </w:p>
  <w:p w14:paraId="0EA46ABF" w14:textId="48EFDF68" w:rsidR="00283B5D" w:rsidRDefault="00283B5D">
    <w:pPr>
      <w:pStyle w:val="Header"/>
    </w:pPr>
  </w:p>
  <w:p w14:paraId="355A75D8" w14:textId="6A67A9DF" w:rsidR="00283B5D" w:rsidRDefault="00283B5D">
    <w:pPr>
      <w:pStyle w:val="Header"/>
    </w:pPr>
  </w:p>
  <w:p w14:paraId="25ECB804" w14:textId="055C296E" w:rsidR="00283B5D" w:rsidRDefault="00283B5D">
    <w:pPr>
      <w:pStyle w:val="Header"/>
    </w:pPr>
  </w:p>
  <w:p w14:paraId="3BAE0860" w14:textId="77777777" w:rsidR="00283B5D" w:rsidRDefault="00283B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2A21CF"/>
    <w:multiLevelType w:val="hybridMultilevel"/>
    <w:tmpl w:val="86FC0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ocumentProtection w:edit="comment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zIyNjczNDcCcpV0lIJTi4sz8/NACoxrAXxdetQsAAAA"/>
  </w:docVars>
  <w:rsids>
    <w:rsidRoot w:val="00EC4948"/>
    <w:rsid w:val="00003F01"/>
    <w:rsid w:val="00021E56"/>
    <w:rsid w:val="00077657"/>
    <w:rsid w:val="000D43F0"/>
    <w:rsid w:val="00160DA5"/>
    <w:rsid w:val="0019027A"/>
    <w:rsid w:val="00223F4D"/>
    <w:rsid w:val="0026548E"/>
    <w:rsid w:val="00283B5D"/>
    <w:rsid w:val="002C0E1D"/>
    <w:rsid w:val="00314EF6"/>
    <w:rsid w:val="003171BB"/>
    <w:rsid w:val="00344FD1"/>
    <w:rsid w:val="00387ADD"/>
    <w:rsid w:val="00401024"/>
    <w:rsid w:val="00487C61"/>
    <w:rsid w:val="004B2444"/>
    <w:rsid w:val="004F35CD"/>
    <w:rsid w:val="004F7086"/>
    <w:rsid w:val="005352C0"/>
    <w:rsid w:val="00590886"/>
    <w:rsid w:val="0059309B"/>
    <w:rsid w:val="005C21AC"/>
    <w:rsid w:val="00611EBC"/>
    <w:rsid w:val="00626943"/>
    <w:rsid w:val="00694E85"/>
    <w:rsid w:val="006B7011"/>
    <w:rsid w:val="006C3C13"/>
    <w:rsid w:val="006D307D"/>
    <w:rsid w:val="006D407C"/>
    <w:rsid w:val="0070010B"/>
    <w:rsid w:val="0078510B"/>
    <w:rsid w:val="0086263A"/>
    <w:rsid w:val="0088463F"/>
    <w:rsid w:val="008B1CCA"/>
    <w:rsid w:val="008C58BE"/>
    <w:rsid w:val="008E3918"/>
    <w:rsid w:val="00905947"/>
    <w:rsid w:val="00912C86"/>
    <w:rsid w:val="00974555"/>
    <w:rsid w:val="00980358"/>
    <w:rsid w:val="009C01FF"/>
    <w:rsid w:val="00A1206D"/>
    <w:rsid w:val="00AA53B9"/>
    <w:rsid w:val="00B57942"/>
    <w:rsid w:val="00B62626"/>
    <w:rsid w:val="00BB6D40"/>
    <w:rsid w:val="00BE422B"/>
    <w:rsid w:val="00CE77E8"/>
    <w:rsid w:val="00CF54E7"/>
    <w:rsid w:val="00D330A1"/>
    <w:rsid w:val="00D40103"/>
    <w:rsid w:val="00D45D00"/>
    <w:rsid w:val="00D92195"/>
    <w:rsid w:val="00D959E1"/>
    <w:rsid w:val="00DA47ED"/>
    <w:rsid w:val="00DB31E1"/>
    <w:rsid w:val="00DB696F"/>
    <w:rsid w:val="00E10362"/>
    <w:rsid w:val="00E2216A"/>
    <w:rsid w:val="00E236E7"/>
    <w:rsid w:val="00EC4948"/>
    <w:rsid w:val="00EF367A"/>
    <w:rsid w:val="00F054FE"/>
    <w:rsid w:val="00F5583F"/>
    <w:rsid w:val="00F77BC1"/>
    <w:rsid w:val="00FF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97ADB"/>
  <w15:docId w15:val="{E48D2F0A-BD15-B447-B1BD-6F2EB6225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49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948"/>
    <w:rPr>
      <w:rFonts w:ascii="Times New Roman" w:eastAsiaTheme="minorEastAsia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236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69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96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B69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96F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D40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9E6FBB-0C21-DC42-A57A-0C1ED294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773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5</cp:revision>
  <dcterms:created xsi:type="dcterms:W3CDTF">2021-02-08T09:16:00Z</dcterms:created>
  <dcterms:modified xsi:type="dcterms:W3CDTF">2021-02-08T09:45:00Z</dcterms:modified>
</cp:coreProperties>
</file>